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341b6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1193914-25ef-4b9d-8dc0-cd235e21d56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20Z</dcterms:created>
  <dcterms:modified xsi:type="dcterms:W3CDTF">2023-07-24T2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